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6a6a015141d4dd661df4a51c20c3760c37c1857"/>
    <w:p>
      <w:pPr>
        <w:pStyle w:val="Heading5"/>
      </w:pPr>
      <w:r>
        <w:t xml:space="preserve">Software Engineer, with over 15 years of Software Production experience, including Engineer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Mobile marketing platform. Engineered &amp; Designed mobile marketing material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Mobile ad network. Tested Chartboost SDKs for iOS, Android &amp; Unity for relea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Mobile video game company. Prepared two mobile free-to-play games for App Store submission, from tentpole Kixeye IP, and contributed several level designs for War Commander Mobile in Unit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7"/>
    <w:bookmarkStart w:id="39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38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38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4-01-29T21:27:31Z</dcterms:created>
  <dcterms:modified xsi:type="dcterms:W3CDTF">2024-01-29T21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